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36A9B" w14:textId="1E83452B" w:rsidR="000C09BB" w:rsidRDefault="000C09BB">
      <w:r>
        <w:t>Chocolate Bar 2020 use case proposal</w:t>
      </w:r>
    </w:p>
    <w:p w14:paraId="4D7BD9B2" w14:textId="1C74B04C" w:rsidR="000C09BB" w:rsidRDefault="000C09BB">
      <w:proofErr w:type="spellStart"/>
      <w:r>
        <w:t>Yifei</w:t>
      </w:r>
      <w:proofErr w:type="spellEnd"/>
      <w:r>
        <w:t xml:space="preserve"> Dong</w:t>
      </w:r>
    </w:p>
    <w:p w14:paraId="439C238F" w14:textId="51713F0C" w:rsidR="000C09BB" w:rsidRDefault="000C09BB">
      <w:r>
        <w:t>DSBA 6520 – Network Science</w:t>
      </w:r>
    </w:p>
    <w:p w14:paraId="22C1F114" w14:textId="1405A9A7" w:rsidR="000C09BB" w:rsidRDefault="000C09BB">
      <w:r>
        <w:t>Jun 11</w:t>
      </w:r>
      <w:r w:rsidRPr="000C09BB">
        <w:rPr>
          <w:vertAlign w:val="superscript"/>
        </w:rPr>
        <w:t>th</w:t>
      </w:r>
      <w:proofErr w:type="gramStart"/>
      <w:r>
        <w:t xml:space="preserve"> 2021</w:t>
      </w:r>
      <w:proofErr w:type="gramEnd"/>
    </w:p>
    <w:p w14:paraId="384A2690" w14:textId="21299CB8" w:rsidR="000C09BB" w:rsidRDefault="000C09BB">
      <w:r>
        <w:t>Professor Robinson</w:t>
      </w:r>
    </w:p>
    <w:p w14:paraId="546DF46B" w14:textId="062CB24B" w:rsidR="000C09BB" w:rsidRDefault="00365DA1">
      <w:r>
        <w:tab/>
        <w:t xml:space="preserve">As </w:t>
      </w:r>
      <w:r w:rsidR="00D868AD">
        <w:t xml:space="preserve">a Chocolate shop manager at </w:t>
      </w:r>
      <w:r w:rsidR="004C276C">
        <w:t xml:space="preserve">the </w:t>
      </w:r>
      <w:r w:rsidR="00D868AD">
        <w:t xml:space="preserve">South Park Mall, we import and sell chocolates from all over the world from hundreds of </w:t>
      </w:r>
      <w:r w:rsidR="004C276C">
        <w:t xml:space="preserve">different </w:t>
      </w:r>
      <w:r w:rsidR="00980B6E">
        <w:t>companies</w:t>
      </w:r>
      <w:r w:rsidR="009A17B3">
        <w:t xml:space="preserve">. However, after Covid-19 has started, the </w:t>
      </w:r>
      <w:r w:rsidR="00390E06">
        <w:t xml:space="preserve">sales </w:t>
      </w:r>
      <w:r w:rsidR="007218DF">
        <w:t>have</w:t>
      </w:r>
      <w:r w:rsidR="00390E06">
        <w:t xml:space="preserve"> been declining</w:t>
      </w:r>
      <w:r w:rsidR="007218DF">
        <w:t xml:space="preserve">. To provide </w:t>
      </w:r>
      <w:r w:rsidR="008641D1">
        <w:t xml:space="preserve">a </w:t>
      </w:r>
      <w:r w:rsidR="007218DF">
        <w:t>better shop</w:t>
      </w:r>
      <w:r w:rsidR="008641D1">
        <w:t>ping</w:t>
      </w:r>
      <w:r w:rsidR="007218DF">
        <w:t xml:space="preserve"> experience and great quality for our customers, </w:t>
      </w:r>
      <w:r w:rsidR="00D868AD">
        <w:t>I will use graph analytics to identify few questions below using the Chocolate Bar dataset:</w:t>
      </w:r>
    </w:p>
    <w:p w14:paraId="200AA558" w14:textId="37650F46" w:rsidR="00D868AD" w:rsidRDefault="00D868AD" w:rsidP="00D868AD">
      <w:pPr>
        <w:pStyle w:val="ListParagraph"/>
        <w:numPr>
          <w:ilvl w:val="0"/>
          <w:numId w:val="1"/>
        </w:numPr>
      </w:pPr>
      <w:r>
        <w:t>Where are the best cocoa beans grown?</w:t>
      </w:r>
    </w:p>
    <w:p w14:paraId="3B07B404" w14:textId="253C110E" w:rsidR="00D868AD" w:rsidRDefault="00D868AD" w:rsidP="00D868AD">
      <w:pPr>
        <w:pStyle w:val="ListParagraph"/>
        <w:numPr>
          <w:ilvl w:val="0"/>
          <w:numId w:val="1"/>
        </w:numPr>
      </w:pPr>
      <w:r>
        <w:t>Which countries produce the highest</w:t>
      </w:r>
      <w:r w:rsidR="008641D1">
        <w:t>-</w:t>
      </w:r>
      <w:r>
        <w:t>rated chocolate bars?</w:t>
      </w:r>
    </w:p>
    <w:p w14:paraId="32F57E6B" w14:textId="6D775A5E" w:rsidR="00D868AD" w:rsidRDefault="00D868AD" w:rsidP="00D868AD">
      <w:pPr>
        <w:pStyle w:val="ListParagraph"/>
        <w:numPr>
          <w:ilvl w:val="0"/>
          <w:numId w:val="1"/>
        </w:numPr>
      </w:pPr>
      <w:r>
        <w:t>What is the most popular taste?</w:t>
      </w:r>
    </w:p>
    <w:p w14:paraId="16D2BE77" w14:textId="6C9DA08F" w:rsidR="003B37A5" w:rsidRPr="00EF74E1" w:rsidRDefault="00F1498F" w:rsidP="004714F8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 w:rsidRPr="00EF74E1">
        <w:rPr>
          <w:rFonts w:eastAsia="Times New Roman" w:cstheme="minorHAnsi"/>
        </w:rPr>
        <w:t>Which company has highest Rate?</w:t>
      </w:r>
    </w:p>
    <w:p w14:paraId="40EFEE32" w14:textId="0C680566" w:rsidR="000C09BB" w:rsidRDefault="001160E7">
      <w:r>
        <w:t xml:space="preserve">This dataset contains 21 </w:t>
      </w:r>
      <w:r w:rsidR="001474E4">
        <w:t xml:space="preserve">columns and </w:t>
      </w:r>
      <w:r w:rsidR="00CD307B">
        <w:t xml:space="preserve">2225 rows. </w:t>
      </w:r>
      <w:r w:rsidR="00062C4D">
        <w:t xml:space="preserve">I will use the dataset to answer these questions and </w:t>
      </w:r>
      <w:r w:rsidR="00593080">
        <w:t>determine what cho</w:t>
      </w:r>
      <w:r w:rsidR="007870A4">
        <w:t xml:space="preserve">colate will be purchased from which company in the next year. </w:t>
      </w:r>
    </w:p>
    <w:p w14:paraId="7B7402EB" w14:textId="06D293F9" w:rsidR="00156E38" w:rsidRPr="004714F8" w:rsidRDefault="00156E38">
      <w:pPr>
        <w:rPr>
          <w:u w:val="single"/>
        </w:rPr>
      </w:pPr>
      <w:r w:rsidRPr="004714F8">
        <w:rPr>
          <w:u w:val="single"/>
        </w:rPr>
        <w:t>Graph data model</w:t>
      </w:r>
    </w:p>
    <w:p w14:paraId="57836F94" w14:textId="26DB7B52" w:rsidR="00156E38" w:rsidRDefault="00F20915">
      <w:r w:rsidRPr="00F20915">
        <w:drawing>
          <wp:inline distT="0" distB="0" distL="0" distR="0" wp14:anchorId="4D16B6FB" wp14:editId="40D006CE">
            <wp:extent cx="5025224" cy="4113597"/>
            <wp:effectExtent l="0" t="0" r="444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29680" cy="411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28D0C" w14:textId="0B243DAE" w:rsidR="00156E38" w:rsidRPr="004714F8" w:rsidRDefault="00156E38">
      <w:pPr>
        <w:rPr>
          <w:u w:val="single"/>
        </w:rPr>
      </w:pPr>
      <w:r w:rsidRPr="004714F8">
        <w:rPr>
          <w:u w:val="single"/>
        </w:rPr>
        <w:lastRenderedPageBreak/>
        <w:t>Bi-partite graph</w:t>
      </w:r>
    </w:p>
    <w:p w14:paraId="085EF54F" w14:textId="6C6FC19B" w:rsidR="00156E38" w:rsidRDefault="00D906FE">
      <w:r w:rsidRPr="00D906FE">
        <w:drawing>
          <wp:inline distT="0" distB="0" distL="0" distR="0" wp14:anchorId="77FDB322" wp14:editId="0AE70FA8">
            <wp:extent cx="5943600" cy="30530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8D279" w14:textId="0A9F6F16" w:rsidR="00B548C1" w:rsidRDefault="00B548C1"/>
    <w:p w14:paraId="21754DAD" w14:textId="39841382" w:rsidR="00B548C1" w:rsidRPr="004714F8" w:rsidRDefault="00B548C1">
      <w:pPr>
        <w:rPr>
          <w:u w:val="single"/>
        </w:rPr>
      </w:pPr>
      <w:r w:rsidRPr="004714F8">
        <w:rPr>
          <w:u w:val="single"/>
        </w:rPr>
        <w:t>Mono-partite graph</w:t>
      </w:r>
    </w:p>
    <w:p w14:paraId="1AED24B1" w14:textId="7B4CB323" w:rsidR="00B548C1" w:rsidRDefault="00FA7876">
      <w:r w:rsidRPr="00FA7876">
        <w:drawing>
          <wp:inline distT="0" distB="0" distL="0" distR="0" wp14:anchorId="48813EF3" wp14:editId="2F2017B7">
            <wp:extent cx="3745464" cy="3522428"/>
            <wp:effectExtent l="0" t="0" r="762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50594" cy="3527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1EF18" w14:textId="65B9394B" w:rsidR="007C6C24" w:rsidRDefault="007C6C24" w:rsidP="00FA7876">
      <w:pPr>
        <w:pStyle w:val="ListParagraph"/>
      </w:pPr>
    </w:p>
    <w:sectPr w:rsidR="007C6C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169AE"/>
    <w:multiLevelType w:val="hybridMultilevel"/>
    <w:tmpl w:val="B4722A6A"/>
    <w:lvl w:ilvl="0" w:tplc="03B217D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0D6A19"/>
    <w:multiLevelType w:val="multilevel"/>
    <w:tmpl w:val="03AE89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ECA04E4"/>
    <w:multiLevelType w:val="hybridMultilevel"/>
    <w:tmpl w:val="9814C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NDYEInMzQwsTCyUdpeDU4uLM/DyQApNaAH6IfossAAAA"/>
  </w:docVars>
  <w:rsids>
    <w:rsidRoot w:val="000C09BB"/>
    <w:rsid w:val="00052A69"/>
    <w:rsid w:val="00062C4D"/>
    <w:rsid w:val="000C09BB"/>
    <w:rsid w:val="00104B70"/>
    <w:rsid w:val="001160E7"/>
    <w:rsid w:val="001474E4"/>
    <w:rsid w:val="00156E38"/>
    <w:rsid w:val="003465B6"/>
    <w:rsid w:val="00365DA1"/>
    <w:rsid w:val="00390E06"/>
    <w:rsid w:val="003B37A5"/>
    <w:rsid w:val="004714F8"/>
    <w:rsid w:val="004C276C"/>
    <w:rsid w:val="005270F9"/>
    <w:rsid w:val="00593080"/>
    <w:rsid w:val="005F530B"/>
    <w:rsid w:val="007218DF"/>
    <w:rsid w:val="007870A4"/>
    <w:rsid w:val="007C6C24"/>
    <w:rsid w:val="008641D1"/>
    <w:rsid w:val="00980B6E"/>
    <w:rsid w:val="009A17B3"/>
    <w:rsid w:val="00B548C1"/>
    <w:rsid w:val="00CD307B"/>
    <w:rsid w:val="00D868AD"/>
    <w:rsid w:val="00D906FE"/>
    <w:rsid w:val="00E369F9"/>
    <w:rsid w:val="00EF74E1"/>
    <w:rsid w:val="00F1498F"/>
    <w:rsid w:val="00F20915"/>
    <w:rsid w:val="00FA7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CDF56"/>
  <w15:chartTrackingRefBased/>
  <w15:docId w15:val="{D4F9F394-E71F-4B36-BD14-906B7EFE5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C09BB"/>
  </w:style>
  <w:style w:type="character" w:customStyle="1" w:styleId="DateChar">
    <w:name w:val="Date Char"/>
    <w:basedOn w:val="DefaultParagraphFont"/>
    <w:link w:val="Date"/>
    <w:uiPriority w:val="99"/>
    <w:semiHidden/>
    <w:rsid w:val="000C09BB"/>
  </w:style>
  <w:style w:type="paragraph" w:styleId="ListParagraph">
    <w:name w:val="List Paragraph"/>
    <w:basedOn w:val="Normal"/>
    <w:uiPriority w:val="34"/>
    <w:qFormat/>
    <w:rsid w:val="00D868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68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6</TotalTime>
  <Pages>2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董 怡菲</dc:creator>
  <cp:keywords/>
  <dc:description/>
  <cp:lastModifiedBy>董 怡菲</cp:lastModifiedBy>
  <cp:revision>29</cp:revision>
  <dcterms:created xsi:type="dcterms:W3CDTF">2021-06-11T13:53:00Z</dcterms:created>
  <dcterms:modified xsi:type="dcterms:W3CDTF">2021-06-14T21:47:00Z</dcterms:modified>
</cp:coreProperties>
</file>